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167C8FFF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3040805D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Ma</w:t>
      </w:r>
      <w:r w:rsidR="008444B5">
        <w:rPr>
          <w:rFonts w:ascii="Times" w:hAnsi="Times"/>
          <w:b/>
        </w:rPr>
        <w:t>y</w:t>
      </w:r>
      <w:r>
        <w:rPr>
          <w:rFonts w:ascii="Times" w:hAnsi="Times"/>
          <w:b/>
        </w:rPr>
        <w:t xml:space="preserve"> 2</w:t>
      </w:r>
      <w:r w:rsidR="008444B5">
        <w:rPr>
          <w:rFonts w:ascii="Times" w:hAnsi="Times"/>
          <w:b/>
        </w:rPr>
        <w:t>6</w:t>
      </w:r>
      <w:r>
        <w:rPr>
          <w:rFonts w:ascii="Times" w:hAnsi="Times"/>
          <w:b/>
        </w:rPr>
        <w:t>, 2022</w:t>
      </w:r>
    </w:p>
    <w:p w14:paraId="001531B4" w14:textId="216CAA48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6A1787A1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8444B5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/24/2022)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4" w14:textId="0E82468E" w:rsidR="00A6631F" w:rsidRPr="00C94319" w:rsidRDefault="00A6631F" w:rsidP="00C94319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58E0BF1F" w14:textId="40523DDA" w:rsidR="00A7173A" w:rsidRDefault="002E6E3C" w:rsidP="00BC6B2D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78EE2969" w14:textId="52CAE8F5" w:rsidR="009F30A5" w:rsidRDefault="00AA53C0" w:rsidP="00EB10C7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2022 NCEES Interim Zone Meeting</w:t>
      </w:r>
      <w:r w:rsidR="00227E66">
        <w:rPr>
          <w:rFonts w:ascii="Times New Roman" w:hAnsi="Times New Roman"/>
        </w:rPr>
        <w:t xml:space="preserve"> 4/27</w:t>
      </w:r>
      <w:r w:rsidR="00F24309">
        <w:rPr>
          <w:rFonts w:ascii="Times New Roman" w:hAnsi="Times New Roman"/>
        </w:rPr>
        <w:t>/2022 – 4/30/2022</w:t>
      </w:r>
    </w:p>
    <w:p w14:paraId="578519EF" w14:textId="112833CE" w:rsidR="00BD34FE" w:rsidRDefault="00607027" w:rsidP="00BD34FE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26653180" w14:textId="3765CBD6" w:rsidR="00BD34FE" w:rsidRDefault="003A49C9" w:rsidP="00BD34FE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Annual Business Meeting</w:t>
      </w:r>
    </w:p>
    <w:p w14:paraId="40B48135" w14:textId="4373C1AA" w:rsidR="003A49C9" w:rsidRPr="00BD34FE" w:rsidRDefault="003A49C9" w:rsidP="00BD34FE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>Mobility Challenge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14933EBA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6FDA12D3" w14:textId="77777777" w:rsidR="00BC6B2D" w:rsidRDefault="00BC6B2D" w:rsidP="00BC6B2D">
      <w:pPr>
        <w:ind w:left="720"/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4AF1F766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al:  650-479-3208</w:t>
      </w:r>
    </w:p>
    <w:p w14:paraId="556CBA5F" w14:textId="55C6A872" w:rsidR="00BC6B2D" w:rsidRPr="007979AC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ccess Code: </w:t>
      </w:r>
      <w:r w:rsidR="0058495B">
        <w:rPr>
          <w:rFonts w:ascii="Times New Roman" w:eastAsia="Times New Roman" w:hAnsi="Times New Roman" w:cs="Times New Roman"/>
        </w:rPr>
        <w:t xml:space="preserve">2301 </w:t>
      </w:r>
      <w:r w:rsidR="0075752C">
        <w:rPr>
          <w:rFonts w:ascii="Times New Roman" w:eastAsia="Times New Roman" w:hAnsi="Times New Roman" w:cs="Times New Roman"/>
        </w:rPr>
        <w:t>776 9054</w:t>
      </w: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70A2B" w14:textId="77777777" w:rsidR="00535D98" w:rsidRDefault="00535D98" w:rsidP="00BE55D9">
      <w:r>
        <w:separator/>
      </w:r>
    </w:p>
  </w:endnote>
  <w:endnote w:type="continuationSeparator" w:id="0">
    <w:p w14:paraId="664BCF73" w14:textId="77777777" w:rsidR="00535D98" w:rsidRDefault="00535D98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40E2C" w14:textId="77777777" w:rsidR="00535D98" w:rsidRDefault="00535D98" w:rsidP="00BE55D9">
      <w:r>
        <w:separator/>
      </w:r>
    </w:p>
  </w:footnote>
  <w:footnote w:type="continuationSeparator" w:id="0">
    <w:p w14:paraId="1BD81D11" w14:textId="77777777" w:rsidR="00535D98" w:rsidRDefault="00535D98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1C79425D"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72F39A1C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7FAFF5E5"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A7CE2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4"/>
  </w:num>
  <w:num w:numId="2" w16cid:durableId="263852446">
    <w:abstractNumId w:val="10"/>
  </w:num>
  <w:num w:numId="3" w16cid:durableId="230578427">
    <w:abstractNumId w:val="8"/>
  </w:num>
  <w:num w:numId="4" w16cid:durableId="708651523">
    <w:abstractNumId w:val="3"/>
  </w:num>
  <w:num w:numId="5" w16cid:durableId="457069980">
    <w:abstractNumId w:val="16"/>
  </w:num>
  <w:num w:numId="6" w16cid:durableId="1763605522">
    <w:abstractNumId w:val="11"/>
  </w:num>
  <w:num w:numId="7" w16cid:durableId="2035109363">
    <w:abstractNumId w:val="5"/>
  </w:num>
  <w:num w:numId="8" w16cid:durableId="1757626625">
    <w:abstractNumId w:val="1"/>
  </w:num>
  <w:num w:numId="9" w16cid:durableId="597913539">
    <w:abstractNumId w:val="17"/>
  </w:num>
  <w:num w:numId="10" w16cid:durableId="44719932">
    <w:abstractNumId w:val="13"/>
  </w:num>
  <w:num w:numId="11" w16cid:durableId="475103102">
    <w:abstractNumId w:val="9"/>
  </w:num>
  <w:num w:numId="12" w16cid:durableId="1160388074">
    <w:abstractNumId w:val="0"/>
  </w:num>
  <w:num w:numId="13" w16cid:durableId="591278512">
    <w:abstractNumId w:val="12"/>
  </w:num>
  <w:num w:numId="14" w16cid:durableId="1690789846">
    <w:abstractNumId w:val="2"/>
  </w:num>
  <w:num w:numId="15" w16cid:durableId="1494175423">
    <w:abstractNumId w:val="7"/>
  </w:num>
  <w:num w:numId="16" w16cid:durableId="1482114416">
    <w:abstractNumId w:val="18"/>
  </w:num>
  <w:num w:numId="17" w16cid:durableId="73402717">
    <w:abstractNumId w:val="15"/>
  </w:num>
  <w:num w:numId="18" w16cid:durableId="1825393104">
    <w:abstractNumId w:val="6"/>
  </w:num>
  <w:num w:numId="19" w16cid:durableId="83305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91BEB"/>
    <w:rsid w:val="000A3145"/>
    <w:rsid w:val="000B5EE0"/>
    <w:rsid w:val="000D077F"/>
    <w:rsid w:val="000D1862"/>
    <w:rsid w:val="000D72FC"/>
    <w:rsid w:val="000E5E87"/>
    <w:rsid w:val="000F4818"/>
    <w:rsid w:val="00106830"/>
    <w:rsid w:val="0014309D"/>
    <w:rsid w:val="001525DA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6A0D"/>
    <w:rsid w:val="00370936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24D1A"/>
    <w:rsid w:val="00535D98"/>
    <w:rsid w:val="00546D60"/>
    <w:rsid w:val="00552F23"/>
    <w:rsid w:val="005701DE"/>
    <w:rsid w:val="00581F65"/>
    <w:rsid w:val="0058495B"/>
    <w:rsid w:val="00590F85"/>
    <w:rsid w:val="005B7A7A"/>
    <w:rsid w:val="005F38CC"/>
    <w:rsid w:val="00607027"/>
    <w:rsid w:val="00643344"/>
    <w:rsid w:val="0067280C"/>
    <w:rsid w:val="006A533E"/>
    <w:rsid w:val="006A653A"/>
    <w:rsid w:val="006B601E"/>
    <w:rsid w:val="006C2C68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979AC"/>
    <w:rsid w:val="007B5578"/>
    <w:rsid w:val="007C225F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C1126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9F30A5"/>
    <w:rsid w:val="00A14AE3"/>
    <w:rsid w:val="00A312AF"/>
    <w:rsid w:val="00A33DA0"/>
    <w:rsid w:val="00A52191"/>
    <w:rsid w:val="00A52F1D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4C03"/>
    <w:rsid w:val="00B41EF6"/>
    <w:rsid w:val="00B533CF"/>
    <w:rsid w:val="00B54C6E"/>
    <w:rsid w:val="00B82002"/>
    <w:rsid w:val="00B828F7"/>
    <w:rsid w:val="00B85ACC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6</cp:revision>
  <cp:lastPrinted>2019-09-13T13:19:00Z</cp:lastPrinted>
  <dcterms:created xsi:type="dcterms:W3CDTF">2022-05-25T15:22:00Z</dcterms:created>
  <dcterms:modified xsi:type="dcterms:W3CDTF">2022-05-26T00:52:00Z</dcterms:modified>
</cp:coreProperties>
</file>